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B82E36" w14:textId="7A41F4B6" w:rsidR="0060453A" w:rsidRDefault="00C03DC1" w:rsidP="00C03DC1">
      <w:pPr>
        <w:jc w:val="center"/>
        <w:rPr>
          <w:b/>
          <w:sz w:val="20"/>
          <w:u w:val="single"/>
        </w:rPr>
      </w:pPr>
      <w:proofErr w:type="spellStart"/>
      <w:r w:rsidRPr="00C03DC1">
        <w:rPr>
          <w:b/>
          <w:sz w:val="20"/>
          <w:u w:val="single"/>
        </w:rPr>
        <w:t>Визначити</w:t>
      </w:r>
      <w:proofErr w:type="spellEnd"/>
      <w:r w:rsidRPr="00C03DC1">
        <w:rPr>
          <w:b/>
          <w:sz w:val="20"/>
          <w:u w:val="single"/>
        </w:rPr>
        <w:t xml:space="preserve"> </w:t>
      </w:r>
      <w:proofErr w:type="spellStart"/>
      <w:r w:rsidRPr="00C03DC1">
        <w:rPr>
          <w:b/>
          <w:sz w:val="20"/>
          <w:u w:val="single"/>
        </w:rPr>
        <w:t>та</w:t>
      </w:r>
      <w:proofErr w:type="spellEnd"/>
      <w:r w:rsidRPr="00C03DC1">
        <w:rPr>
          <w:b/>
          <w:sz w:val="20"/>
          <w:u w:val="single"/>
        </w:rPr>
        <w:t xml:space="preserve"> </w:t>
      </w:r>
      <w:proofErr w:type="spellStart"/>
      <w:r w:rsidRPr="00C03DC1">
        <w:rPr>
          <w:b/>
          <w:sz w:val="20"/>
          <w:u w:val="single"/>
        </w:rPr>
        <w:t>описати</w:t>
      </w:r>
      <w:proofErr w:type="spellEnd"/>
      <w:r w:rsidRPr="00C03DC1">
        <w:rPr>
          <w:b/>
          <w:sz w:val="20"/>
          <w:u w:val="single"/>
        </w:rPr>
        <w:t xml:space="preserve"> </w:t>
      </w:r>
      <w:proofErr w:type="spellStart"/>
      <w:r w:rsidRPr="00C03DC1">
        <w:rPr>
          <w:b/>
          <w:sz w:val="20"/>
          <w:u w:val="single"/>
        </w:rPr>
        <w:t>проблему</w:t>
      </w:r>
      <w:proofErr w:type="spellEnd"/>
      <w:r w:rsidRPr="00C03DC1">
        <w:rPr>
          <w:b/>
          <w:sz w:val="20"/>
          <w:u w:val="single"/>
        </w:rPr>
        <w:t xml:space="preserve">, </w:t>
      </w:r>
      <w:proofErr w:type="spellStart"/>
      <w:r w:rsidRPr="00C03DC1">
        <w:rPr>
          <w:b/>
          <w:sz w:val="20"/>
          <w:u w:val="single"/>
        </w:rPr>
        <w:t>вирішенню</w:t>
      </w:r>
      <w:proofErr w:type="spellEnd"/>
      <w:r w:rsidRPr="00C03DC1">
        <w:rPr>
          <w:b/>
          <w:sz w:val="20"/>
          <w:u w:val="single"/>
        </w:rPr>
        <w:t xml:space="preserve"> </w:t>
      </w:r>
      <w:proofErr w:type="spellStart"/>
      <w:r w:rsidRPr="00C03DC1">
        <w:rPr>
          <w:b/>
          <w:sz w:val="20"/>
          <w:u w:val="single"/>
        </w:rPr>
        <w:t>якої</w:t>
      </w:r>
      <w:proofErr w:type="spellEnd"/>
      <w:r w:rsidRPr="00C03DC1">
        <w:rPr>
          <w:b/>
          <w:sz w:val="20"/>
          <w:u w:val="single"/>
        </w:rPr>
        <w:t xml:space="preserve"> </w:t>
      </w:r>
      <w:proofErr w:type="spellStart"/>
      <w:r w:rsidRPr="00C03DC1">
        <w:rPr>
          <w:b/>
          <w:sz w:val="20"/>
          <w:u w:val="single"/>
        </w:rPr>
        <w:t>буде</w:t>
      </w:r>
      <w:proofErr w:type="spellEnd"/>
      <w:r w:rsidRPr="00C03DC1">
        <w:rPr>
          <w:b/>
          <w:sz w:val="20"/>
          <w:u w:val="single"/>
        </w:rPr>
        <w:t xml:space="preserve"> </w:t>
      </w:r>
      <w:proofErr w:type="spellStart"/>
      <w:r w:rsidRPr="00C03DC1">
        <w:rPr>
          <w:b/>
          <w:sz w:val="20"/>
          <w:u w:val="single"/>
        </w:rPr>
        <w:t>присвячена</w:t>
      </w:r>
      <w:proofErr w:type="spellEnd"/>
      <w:r w:rsidRPr="00C03DC1">
        <w:rPr>
          <w:b/>
          <w:sz w:val="20"/>
          <w:u w:val="single"/>
        </w:rPr>
        <w:t xml:space="preserve"> </w:t>
      </w:r>
      <w:proofErr w:type="spellStart"/>
      <w:r w:rsidRPr="00C03DC1">
        <w:rPr>
          <w:b/>
          <w:sz w:val="20"/>
          <w:u w:val="single"/>
        </w:rPr>
        <w:t>курсова</w:t>
      </w:r>
      <w:proofErr w:type="spellEnd"/>
      <w:r w:rsidRPr="00C03DC1">
        <w:rPr>
          <w:b/>
          <w:sz w:val="20"/>
          <w:u w:val="single"/>
        </w:rPr>
        <w:t xml:space="preserve"> </w:t>
      </w:r>
      <w:proofErr w:type="spellStart"/>
      <w:r w:rsidRPr="00C03DC1">
        <w:rPr>
          <w:b/>
          <w:sz w:val="20"/>
          <w:u w:val="single"/>
        </w:rPr>
        <w:t>робота</w:t>
      </w:r>
      <w:proofErr w:type="spellEnd"/>
    </w:p>
    <w:p w14:paraId="16914173" w14:textId="2323BABC" w:rsidR="00C03DC1" w:rsidRDefault="00C03DC1" w:rsidP="00C03DC1">
      <w:pPr>
        <w:rPr>
          <w:sz w:val="20"/>
          <w:lang w:val="uk-UA"/>
        </w:rPr>
      </w:pPr>
      <w:r>
        <w:rPr>
          <w:sz w:val="20"/>
          <w:lang w:val="uk-UA"/>
        </w:rPr>
        <w:t>На мою думку, проблема багатьох соціальних мереж полягає у тому, що людина не відчуває фізичної присутності інших, хоча і спілкується з ними. Через це для багатьох більшість друзів або послідовників у соціальних мережах – це всього лише список. Того, що це – реальні особи, не є помітно.</w:t>
      </w:r>
    </w:p>
    <w:p w14:paraId="2CBF80D6" w14:textId="50941A19" w:rsidR="00C03DC1" w:rsidRDefault="00C03DC1" w:rsidP="00C03DC1">
      <w:pPr>
        <w:rPr>
          <w:sz w:val="20"/>
          <w:lang w:val="uk-UA"/>
        </w:rPr>
      </w:pPr>
      <w:r>
        <w:rPr>
          <w:sz w:val="20"/>
          <w:lang w:val="uk-UA"/>
        </w:rPr>
        <w:t xml:space="preserve">Наступна проблема – сама побудова соціальних мереж. На превеликий жаль, їх розробники роблять усе для того, щоб люди "залипали" на якнайдовший час. І, хоча, на мою думку, у соцмережах добра набагато більше, ніж зла, </w:t>
      </w:r>
      <w:r w:rsidR="007653EB">
        <w:rPr>
          <w:sz w:val="20"/>
          <w:lang w:val="uk-UA"/>
        </w:rPr>
        <w:t xml:space="preserve">самим своїм інтерфейсом вони спонукають пасивну поведінку. Я маю на увазі </w:t>
      </w:r>
      <w:r w:rsidR="00627235">
        <w:rPr>
          <w:sz w:val="20"/>
          <w:lang w:val="uk-UA"/>
        </w:rPr>
        <w:t>те, що для користувачам легше поглинати</w:t>
      </w:r>
      <w:r w:rsidR="007653EB">
        <w:rPr>
          <w:sz w:val="20"/>
          <w:lang w:val="uk-UA"/>
        </w:rPr>
        <w:t xml:space="preserve"> неймовірно велик</w:t>
      </w:r>
      <w:r w:rsidR="00627235">
        <w:rPr>
          <w:sz w:val="20"/>
          <w:lang w:val="uk-UA"/>
        </w:rPr>
        <w:t>у</w:t>
      </w:r>
      <w:r w:rsidR="007653EB">
        <w:rPr>
          <w:sz w:val="20"/>
          <w:lang w:val="uk-UA"/>
        </w:rPr>
        <w:t xml:space="preserve"> кільк</w:t>
      </w:r>
      <w:r w:rsidR="00627235">
        <w:rPr>
          <w:sz w:val="20"/>
          <w:lang w:val="uk-UA"/>
        </w:rPr>
        <w:t>ість</w:t>
      </w:r>
      <w:r w:rsidR="007653EB">
        <w:rPr>
          <w:sz w:val="20"/>
          <w:lang w:val="uk-UA"/>
        </w:rPr>
        <w:t xml:space="preserve"> далеко не завжди потрібної інформації</w:t>
      </w:r>
      <w:r w:rsidR="00627235">
        <w:rPr>
          <w:sz w:val="20"/>
          <w:lang w:val="uk-UA"/>
        </w:rPr>
        <w:t xml:space="preserve">, і генерувати </w:t>
      </w:r>
      <w:r w:rsidR="00AD2734">
        <w:rPr>
          <w:sz w:val="20"/>
          <w:lang w:val="uk-UA"/>
        </w:rPr>
        <w:t>гроші для розробників із реклами, ніж бути активними у мережі.</w:t>
      </w:r>
    </w:p>
    <w:p w14:paraId="5BFAA455" w14:textId="27F20F6A" w:rsidR="007653EB" w:rsidRPr="00D46B0A" w:rsidRDefault="007653EB" w:rsidP="00C03DC1">
      <w:pPr>
        <w:rPr>
          <w:sz w:val="20"/>
          <w:lang w:val="uk-UA"/>
        </w:rPr>
      </w:pPr>
      <w:r>
        <w:rPr>
          <w:sz w:val="20"/>
          <w:lang w:val="uk-UA"/>
        </w:rPr>
        <w:t>Не потрібно забувати і про те, що у соціальних мережах є далеко не усі функції, які би знадобилися деяким користувачам. Я розглядатиму Твіттер, бо саме на роботі із цією мережею у мене буде пов"язана курсова робота. На Твіттері не можна подивитися, на якій фізичній відстані від тебе є твої друзі або послідовники</w:t>
      </w:r>
      <w:r>
        <w:rPr>
          <w:sz w:val="20"/>
        </w:rPr>
        <w:t xml:space="preserve">. </w:t>
      </w:r>
      <w:r>
        <w:rPr>
          <w:sz w:val="20"/>
          <w:lang w:val="uk-UA"/>
        </w:rPr>
        <w:t xml:space="preserve">Інколи хотілося б подивитися, чи є у тебе друзі (або послідовники), популярніші, ніж ти. </w:t>
      </w:r>
      <w:r w:rsidR="00D46B0A">
        <w:rPr>
          <w:sz w:val="20"/>
          <w:lang w:val="uk-UA"/>
        </w:rPr>
        <w:t>Інколи хотілося б, щоб можна було поглянути, хто із твоїх друзів або послідовників стежить за такими самими темами, що й ти. Інколи хотілося б, щоб м</w:t>
      </w:r>
      <w:r w:rsidR="00165146">
        <w:rPr>
          <w:sz w:val="20"/>
          <w:lang w:val="uk-UA"/>
        </w:rPr>
        <w:t xml:space="preserve">ожна було знайти, хто із твоїх друзів або послідовників мешкають у певному радіусі від тебе. Інколи б хотілося, щоб можна було знайти спільних друзів між тобою і якоюсь знаменитістю. </w:t>
      </w:r>
      <w:r w:rsidR="00AD2734">
        <w:rPr>
          <w:sz w:val="20"/>
          <w:lang w:val="uk-UA"/>
        </w:rPr>
        <w:t xml:space="preserve">Інколи не вистачає фільтрів за мовою користувача, його місцем знаходження, і багато чим. І хотілося б, щоб усе це було у нехай і не ідеальній, але зручній програмі. </w:t>
      </w:r>
      <w:r w:rsidR="00165146">
        <w:rPr>
          <w:sz w:val="20"/>
          <w:lang w:val="uk-UA"/>
        </w:rPr>
        <w:t xml:space="preserve">Згоден, це не є щось неймовірне, але, на мою думку, було б дуже добре, коли б у нас були усі ці можливості. </w:t>
      </w:r>
    </w:p>
    <w:p w14:paraId="441CA792" w14:textId="6D413813" w:rsidR="00AD2734" w:rsidRDefault="00D46B0A" w:rsidP="00C03DC1">
      <w:pPr>
        <w:rPr>
          <w:sz w:val="20"/>
          <w:lang w:val="uk-UA"/>
        </w:rPr>
      </w:pPr>
      <w:r>
        <w:rPr>
          <w:sz w:val="20"/>
          <w:lang w:val="uk-UA"/>
        </w:rPr>
        <w:t>Саме тому, на мою думку, функціонал соціальних мереж можна трохи розширити. Створивши програму, яка зможе допомогти користувачам відчути кращий зв"язок із оточенням – це саме те, що потрібно. Можна розробити модуль, який допоможе знаходити цікаву інформацію про соціальну мережу, фізично поспілкуватися із друзями, знайти нових друзів, переглянути інформацію про них без нескінченної гори тексту, яка відволікає</w:t>
      </w:r>
      <w:r w:rsidR="00165146">
        <w:rPr>
          <w:sz w:val="20"/>
          <w:lang w:val="uk-UA"/>
        </w:rPr>
        <w:t>, а також скористатися новими можливостями і трохи "оживити" своє інтернет-життя</w:t>
      </w:r>
      <w:r w:rsidR="00AD2734">
        <w:rPr>
          <w:sz w:val="20"/>
          <w:lang w:val="uk-UA"/>
        </w:rPr>
        <w:t>.</w:t>
      </w:r>
      <w:bookmarkStart w:id="0" w:name="_GoBack"/>
      <w:bookmarkEnd w:id="0"/>
    </w:p>
    <w:p w14:paraId="7A111E12" w14:textId="77777777" w:rsidR="00AD2734" w:rsidRDefault="00AD2734" w:rsidP="00C03DC1">
      <w:pPr>
        <w:rPr>
          <w:sz w:val="20"/>
          <w:lang w:val="uk-UA"/>
        </w:rPr>
      </w:pPr>
    </w:p>
    <w:p w14:paraId="17CCF5CE" w14:textId="77777777" w:rsidR="00D46B0A" w:rsidRDefault="00D46B0A" w:rsidP="00C03DC1">
      <w:pPr>
        <w:rPr>
          <w:sz w:val="20"/>
          <w:lang w:val="uk-UA"/>
        </w:rPr>
      </w:pPr>
    </w:p>
    <w:p w14:paraId="62CA5D69" w14:textId="77777777" w:rsidR="007653EB" w:rsidRPr="007653EB" w:rsidRDefault="007653EB" w:rsidP="00C03DC1">
      <w:pPr>
        <w:rPr>
          <w:sz w:val="20"/>
          <w:lang w:val="uk-UA"/>
        </w:rPr>
      </w:pPr>
    </w:p>
    <w:sectPr w:rsidR="007653EB" w:rsidRPr="007653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a0MDI1NjExNDQxMzBV0lEKTi0uzszPAykwrAUAnfaSQywAAAA="/>
  </w:docVars>
  <w:rsids>
    <w:rsidRoot w:val="00D12D8D"/>
    <w:rsid w:val="00165146"/>
    <w:rsid w:val="001C67E0"/>
    <w:rsid w:val="00627235"/>
    <w:rsid w:val="007653EB"/>
    <w:rsid w:val="00AD2734"/>
    <w:rsid w:val="00C03DC1"/>
    <w:rsid w:val="00D12D8D"/>
    <w:rsid w:val="00D46B0A"/>
    <w:rsid w:val="00F116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C5014"/>
  <w15:chartTrackingRefBased/>
  <w15:docId w15:val="{83C86731-A434-4CC8-A73E-879D93385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349</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kola Stefaniv</dc:creator>
  <cp:keywords/>
  <dc:description/>
  <cp:lastModifiedBy>Mykola Stefaniv</cp:lastModifiedBy>
  <cp:revision>3</cp:revision>
  <dcterms:created xsi:type="dcterms:W3CDTF">2018-02-24T21:48:00Z</dcterms:created>
  <dcterms:modified xsi:type="dcterms:W3CDTF">2018-02-24T22:40:00Z</dcterms:modified>
</cp:coreProperties>
</file>